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635AA" w:rsidRDefault="00D635AA"/>
    <w:p w:rsidR="00D635AA" w:rsidRDefault="00D635AA"/>
    <w:p w:rsidR="00D635AA" w:rsidRDefault="00D635AA"/>
    <w:p w:rsidR="00D635AA" w:rsidRDefault="00D635AA"/>
    <w:p w:rsidR="00D635AA" w:rsidRDefault="00D635AA"/>
    <w:p w:rsidR="00D635AA" w:rsidRDefault="00D635AA"/>
    <w:p w:rsidR="00D635AA" w:rsidRDefault="00D635AA"/>
    <w:p w:rsidR="00D635AA" w:rsidRDefault="00D635AA"/>
    <w:p w:rsidR="00D635AA" w:rsidRDefault="00D635AA"/>
    <w:p w:rsidR="00D635AA" w:rsidRDefault="00D635AA"/>
    <w:p w:rsidR="00D635AA" w:rsidRDefault="00D635AA"/>
    <w:p w:rsidR="00D635AA" w:rsidRDefault="00D635AA"/>
    <w:p w:rsidR="00D635AA" w:rsidRDefault="00D635AA"/>
    <w:p w:rsidR="00D635AA" w:rsidRDefault="00D635AA"/>
    <w:p w:rsidR="00D635AA" w:rsidRDefault="00D635AA"/>
    <w:p w:rsidR="00D635AA" w:rsidRDefault="00D635AA"/>
    <w:p w:rsidR="00D635AA" w:rsidRDefault="00D635AA"/>
    <w:p w:rsidR="00D635AA" w:rsidRDefault="00D635AA"/>
    <w:p w:rsidR="00D635AA" w:rsidRDefault="00D635AA"/>
    <w:p w:rsidR="00D635AA" w:rsidRDefault="00D635AA"/>
    <w:p w:rsidR="00D635AA" w:rsidRDefault="005A660D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139700</wp:posOffset>
                </wp:positionH>
                <wp:positionV relativeFrom="paragraph">
                  <wp:posOffset>135890</wp:posOffset>
                </wp:positionV>
                <wp:extent cx="10052050" cy="44450"/>
                <wp:effectExtent l="0" t="19050" r="44450" b="5080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052050" cy="44450"/>
                        </a:xfrm>
                        <a:prstGeom prst="line">
                          <a:avLst/>
                        </a:prstGeom>
                        <a:ln w="4762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line w14:anchorId="7DEAF08B" id="Straight Connector 7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1pt,10.7pt" to="780.5pt,1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" strokecolor="#5b9bd5 [3204]" strokeweight="3.75pt">
                <v:stroke joinstyle="miter"/>
              </v:line>
            </w:pict>
          </mc:Fallback>
        </mc:AlternateContent>
      </w:r>
    </w:p>
    <w:p w:rsidR="00D635AA" w:rsidRDefault="00D635AA"/>
    <w:p w:rsidR="00D635AA" w:rsidRDefault="005A660D">
      <w:r>
        <w:t>Name ______________________________________________   School _______________________________________ Contact Number ____________________________</w:t>
      </w:r>
    </w:p>
    <w:p w:rsidR="00D635AA" w:rsidRDefault="00B039E4">
      <w:r>
        <w:rPr>
          <w:noProof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4927600</wp:posOffset>
                </wp:positionH>
                <wp:positionV relativeFrom="page">
                  <wp:posOffset>457200</wp:posOffset>
                </wp:positionV>
                <wp:extent cx="5039995" cy="7092950"/>
                <wp:effectExtent l="0" t="0" r="8255" b="0"/>
                <wp:wrapThrough wrapText="bothSides">
                  <wp:wrapPolygon edited="0">
                    <wp:start x="0" y="0"/>
                    <wp:lineTo x="0" y="21523"/>
                    <wp:lineTo x="21554" y="21523"/>
                    <wp:lineTo x="21554" y="0"/>
                    <wp:lineTo x="0" y="0"/>
                  </wp:wrapPolygon>
                </wp:wrapThrough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039995" cy="7092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  <a:prstDash val="lgDash"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435A6" w:rsidRPr="005A660D" w:rsidRDefault="00C67A74" w:rsidP="00BC3545">
                            <w:pPr>
                              <w:ind w:left="284" w:right="131"/>
                              <w:rPr>
                                <w:rFonts w:ascii="Arial" w:hAnsi="Arial" w:cs="Arial"/>
                                <w:b/>
                                <w:color w:val="FF0000"/>
                                <w:sz w:val="30"/>
                                <w:szCs w:val="30"/>
                              </w:rPr>
                            </w:pPr>
                            <w:r w:rsidRPr="005A660D">
                              <w:rPr>
                                <w:rFonts w:ascii="Arial" w:hAnsi="Arial" w:cs="Arial"/>
                                <w:b/>
                                <w:color w:val="FF0000"/>
                                <w:sz w:val="30"/>
                                <w:szCs w:val="30"/>
                              </w:rPr>
                              <w:t>“Get on Your Bike for the Disley Cycle Festival</w:t>
                            </w:r>
                            <w:r w:rsidR="00BC3545" w:rsidRPr="005A660D">
                              <w:rPr>
                                <w:rFonts w:ascii="Arial" w:hAnsi="Arial" w:cs="Arial"/>
                                <w:b/>
                                <w:color w:val="FF0000"/>
                                <w:sz w:val="30"/>
                                <w:szCs w:val="30"/>
                              </w:rPr>
                              <w:t>!</w:t>
                            </w:r>
                            <w:r w:rsidRPr="005A660D">
                              <w:rPr>
                                <w:rFonts w:ascii="Arial" w:hAnsi="Arial" w:cs="Arial"/>
                                <w:b/>
                                <w:color w:val="FF0000"/>
                                <w:sz w:val="30"/>
                                <w:szCs w:val="30"/>
                              </w:rPr>
                              <w:t>”</w:t>
                            </w:r>
                          </w:p>
                          <w:p w:rsidR="005A660D" w:rsidRDefault="005A660D" w:rsidP="005A660D">
                            <w:pPr>
                              <w:ind w:left="284" w:right="131"/>
                              <w:jc w:val="center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65DFFB9D" wp14:editId="5CC4B50A">
                                  <wp:extent cx="1492250" cy="838629"/>
                                  <wp:effectExtent l="0" t="0" r="0" b="0"/>
                                  <wp:docPr id="6" name="Picture 6" descr="http://bikeisfun.com/wp-content/uploads/2014/12/Genesis-Mountain-Bike-Review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http://bikeisfun.com/wp-content/uploads/2014/12/Genesis-Mountain-Bike-Review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00609" cy="84332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D635AA" w:rsidRDefault="00D435A6" w:rsidP="00D435A6">
                            <w:pPr>
                              <w:ind w:left="284" w:right="131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D435A6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We are excited to announce Disley’s Annual Cycling Festival will take place on </w:t>
                            </w:r>
                            <w:r w:rsidRPr="00D435A6">
                              <w:rPr>
                                <w:rFonts w:ascii="Arial" w:hAnsi="Arial" w:cs="Arial"/>
                                <w:b/>
                                <w:sz w:val="32"/>
                                <w:szCs w:val="24"/>
                              </w:rPr>
                              <w:t>Saturday 19 September</w:t>
                            </w:r>
                            <w:bookmarkStart w:id="0" w:name="_GoBack"/>
                            <w:bookmarkEnd w:id="0"/>
                            <w:r>
                              <w:rPr>
                                <w:rFonts w:ascii="Arial" w:hAnsi="Arial" w:cs="Arial"/>
                                <w:sz w:val="4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so put the date in your diary and get ready to polish the dust off those bicycles!</w:t>
                            </w:r>
                          </w:p>
                          <w:p w:rsidR="00D435A6" w:rsidRDefault="00D435A6" w:rsidP="00D435A6">
                            <w:pPr>
                              <w:ind w:left="284" w:right="131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This is our third festival, which we hope will be bigger and better than ever. In addition to children’s bicycle activities &amp; races, stalls, security marking, maintenance checks and attractions for all the family, we will be organising an off-road cycle route for older children and adults.</w:t>
                            </w:r>
                          </w:p>
                          <w:p w:rsidR="00D435A6" w:rsidRPr="005A660D" w:rsidRDefault="00D435A6" w:rsidP="00D435A6">
                            <w:pPr>
                              <w:ind w:left="284" w:right="131"/>
                              <w:rPr>
                                <w:rFonts w:ascii="Arial" w:hAnsi="Arial" w:cs="Arial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5A660D">
                              <w:rPr>
                                <w:rFonts w:ascii="Arial" w:hAnsi="Arial" w:cs="Arial"/>
                                <w:sz w:val="24"/>
                                <w:szCs w:val="24"/>
                                <w:highlight w:val="yellow"/>
                              </w:rPr>
                              <w:t>The prize for completing the course will be one of our very own Disley Cycling Festival T Shirts – and that is where we need you!</w:t>
                            </w:r>
                          </w:p>
                          <w:p w:rsidR="00D435A6" w:rsidRDefault="00D435A6" w:rsidP="00D435A6">
                            <w:pPr>
                              <w:ind w:left="284" w:right="131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5A660D">
                              <w:rPr>
                                <w:rFonts w:ascii="Arial" w:hAnsi="Arial" w:cs="Arial"/>
                                <w:sz w:val="24"/>
                                <w:szCs w:val="24"/>
                                <w:highlight w:val="yellow"/>
                              </w:rPr>
                              <w:t xml:space="preserve">We are inviting </w:t>
                            </w:r>
                            <w:r w:rsidR="00BC3545" w:rsidRPr="005A660D">
                              <w:rPr>
                                <w:rFonts w:ascii="Arial" w:hAnsi="Arial" w:cs="Arial"/>
                                <w:sz w:val="24"/>
                                <w:szCs w:val="24"/>
                                <w:highlight w:val="yellow"/>
                              </w:rPr>
                              <w:t>pupils</w:t>
                            </w:r>
                            <w:r w:rsidR="00BC3545" w:rsidRPr="005A660D">
                              <w:rPr>
                                <w:rFonts w:ascii="Arial" w:hAnsi="Arial" w:cs="Arial"/>
                                <w:color w:val="FF0000"/>
                                <w:sz w:val="24"/>
                                <w:szCs w:val="24"/>
                                <w:highlight w:val="yellow"/>
                              </w:rPr>
                              <w:t xml:space="preserve"> </w:t>
                            </w:r>
                            <w:r w:rsidRPr="005A660D">
                              <w:rPr>
                                <w:rFonts w:ascii="Arial" w:hAnsi="Arial" w:cs="Arial"/>
                                <w:sz w:val="24"/>
                                <w:szCs w:val="24"/>
                                <w:highlight w:val="yellow"/>
                              </w:rPr>
                              <w:t>from local primary schools to get creative and create a logo, emblem or colourful design to represent the festival.</w:t>
                            </w:r>
                          </w:p>
                          <w:p w:rsidR="00D435A6" w:rsidRPr="00B039E4" w:rsidRDefault="00D435A6" w:rsidP="00D435A6">
                            <w:pPr>
                              <w:ind w:left="284" w:right="131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The </w:t>
                            </w:r>
                            <w:r w:rsidR="00BC3545" w:rsidRPr="00B039E4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winning</w:t>
                            </w:r>
                            <w:r w:rsidRPr="00BC3545">
                              <w:rPr>
                                <w:rFonts w:ascii="Arial" w:hAnsi="Arial" w:cs="Arial"/>
                                <w:color w:val="FF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C354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design will be printed on the T shirts that </w:t>
                            </w:r>
                            <w:r w:rsidRPr="00B039E4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will </w:t>
                            </w:r>
                            <w:r w:rsidR="00BC3545" w:rsidRPr="00B039E4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be</w:t>
                            </w:r>
                            <w:r w:rsidR="00BC354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present</w:t>
                            </w:r>
                            <w:r w:rsidR="00BC354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ed 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to all cyclists who complete the route – so the winner will see their design bein</w:t>
                            </w:r>
                            <w:r w:rsidR="00BC354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g worn around the village!  </w:t>
                            </w:r>
                            <w:r w:rsidR="00BC3545" w:rsidRPr="00B039E4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The winner will also receive </w:t>
                            </w:r>
                            <w:r w:rsidRPr="00B039E4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a </w:t>
                            </w:r>
                            <w:r w:rsidR="00BC3545" w:rsidRPr="00B039E4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special prize.</w:t>
                            </w:r>
                          </w:p>
                          <w:p w:rsidR="00D435A6" w:rsidRDefault="00D435A6" w:rsidP="00D435A6">
                            <w:pPr>
                              <w:ind w:left="284" w:right="131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You can use coloured pencils, paints or crayons. The winning design will definitely have a cycle theme, will almost fill the space and be bright and bold. You can enter as many times as you like.</w:t>
                            </w:r>
                          </w:p>
                          <w:p w:rsidR="00D435A6" w:rsidRDefault="00D435A6" w:rsidP="00D435A6">
                            <w:pPr>
                              <w:ind w:left="284" w:right="131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All entries must arrive in Disley Parish Council offices by 4pm on Friday </w:t>
                            </w:r>
                            <w:r w:rsidRPr="00B039E4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21</w:t>
                            </w:r>
                            <w:r w:rsidRPr="00B039E4">
                              <w:rPr>
                                <w:rFonts w:ascii="Arial" w:hAnsi="Arial" w:cs="Arial"/>
                                <w:sz w:val="24"/>
                                <w:szCs w:val="24"/>
                                <w:vertAlign w:val="superscript"/>
                              </w:rPr>
                              <w:t>st</w:t>
                            </w:r>
                            <w:r w:rsidRPr="00B039E4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August. Please use the space overleaf for your entry.</w:t>
                            </w:r>
                          </w:p>
                          <w:p w:rsidR="00D435A6" w:rsidRDefault="00D435A6" w:rsidP="00D435A6">
                            <w:pPr>
                              <w:ind w:left="284" w:right="131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Don’t forget to tell us your</w:t>
                            </w:r>
                            <w:r w:rsidR="005A660D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name, school and contact number!</w:t>
                            </w:r>
                          </w:p>
                          <w:p w:rsidR="00BC3545" w:rsidRPr="00B039E4" w:rsidRDefault="00BC3545" w:rsidP="00D435A6">
                            <w:pPr>
                              <w:ind w:left="284" w:right="131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B039E4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You can also </w:t>
                            </w:r>
                            <w:r w:rsidR="00A8348E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scan &amp; </w:t>
                            </w:r>
                            <w:r w:rsidRPr="00B039E4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email designs to </w:t>
                            </w:r>
                            <w:hyperlink r:id="rId6" w:history="1">
                              <w:r w:rsidRPr="00B039E4">
                                <w:rPr>
                                  <w:rStyle w:val="Hyperlink"/>
                                  <w:rFonts w:ascii="Arial" w:hAnsi="Arial" w:cs="Arial"/>
                                  <w:color w:val="auto"/>
                                  <w:sz w:val="24"/>
                                  <w:szCs w:val="24"/>
                                </w:rPr>
                                <w:t>disley.pc@btconnect.com</w:t>
                              </w:r>
                            </w:hyperlink>
                            <w:r w:rsidRPr="00B039E4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88pt;margin-top:36pt;width:396.85pt;height:558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" fillcolor="white [3201]" stroked="f" strokeweight=".5pt">
                <v:stroke dashstyle="longDash"/>
                <v:path arrowok="t"/>
                <v:textbox>
                  <w:txbxContent>
                    <w:p w:rsidR="00D435A6" w:rsidRPr="005A660D" w:rsidRDefault="00C67A74" w:rsidP="00BC3545">
                      <w:pPr>
                        <w:ind w:left="284" w:right="131"/>
                        <w:rPr>
                          <w:rFonts w:ascii="Arial" w:hAnsi="Arial" w:cs="Arial"/>
                          <w:b/>
                          <w:color w:val="FF0000"/>
                          <w:sz w:val="30"/>
                          <w:szCs w:val="30"/>
                        </w:rPr>
                      </w:pPr>
                      <w:r w:rsidRPr="005A660D">
                        <w:rPr>
                          <w:rFonts w:ascii="Arial" w:hAnsi="Arial" w:cs="Arial"/>
                          <w:b/>
                          <w:color w:val="FF0000"/>
                          <w:sz w:val="30"/>
                          <w:szCs w:val="30"/>
                        </w:rPr>
                        <w:t>“Get on Your Bike for the Disley Cycle Festival</w:t>
                      </w:r>
                      <w:r w:rsidR="00BC3545" w:rsidRPr="005A660D">
                        <w:rPr>
                          <w:rFonts w:ascii="Arial" w:hAnsi="Arial" w:cs="Arial"/>
                          <w:b/>
                          <w:color w:val="FF0000"/>
                          <w:sz w:val="30"/>
                          <w:szCs w:val="30"/>
                        </w:rPr>
                        <w:t>!</w:t>
                      </w:r>
                      <w:r w:rsidRPr="005A660D">
                        <w:rPr>
                          <w:rFonts w:ascii="Arial" w:hAnsi="Arial" w:cs="Arial"/>
                          <w:b/>
                          <w:color w:val="FF0000"/>
                          <w:sz w:val="30"/>
                          <w:szCs w:val="30"/>
                        </w:rPr>
                        <w:t>”</w:t>
                      </w:r>
                    </w:p>
                    <w:p w:rsidR="005A660D" w:rsidRDefault="005A660D" w:rsidP="005A660D">
                      <w:pPr>
                        <w:ind w:left="284" w:right="131"/>
                        <w:jc w:val="center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65DFFB9D" wp14:editId="5CC4B50A">
                            <wp:extent cx="1492250" cy="838629"/>
                            <wp:effectExtent l="0" t="0" r="0" b="0"/>
                            <wp:docPr id="6" name="Picture 6" descr="http://bikeisfun.com/wp-content/uploads/2014/12/Genesis-Mountain-Bike-Review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http://bikeisfun.com/wp-content/uploads/2014/12/Genesis-Mountain-Bike-Review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500609" cy="84332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D635AA" w:rsidRDefault="00D435A6" w:rsidP="00D435A6">
                      <w:pPr>
                        <w:ind w:left="284" w:right="131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D435A6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We are excited to announce Disley’s Annual Cycling Festival will take place on </w:t>
                      </w:r>
                      <w:r w:rsidRPr="00D435A6">
                        <w:rPr>
                          <w:rFonts w:ascii="Arial" w:hAnsi="Arial" w:cs="Arial"/>
                          <w:b/>
                          <w:sz w:val="32"/>
                          <w:szCs w:val="24"/>
                        </w:rPr>
                        <w:t>Saturday 19 September</w:t>
                      </w:r>
                      <w:bookmarkStart w:id="1" w:name="_GoBack"/>
                      <w:bookmarkEnd w:id="1"/>
                      <w:r>
                        <w:rPr>
                          <w:rFonts w:ascii="Arial" w:hAnsi="Arial" w:cs="Arial"/>
                          <w:sz w:val="4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so put the date in your diary and get ready to polish the dust off those bicycles!</w:t>
                      </w:r>
                    </w:p>
                    <w:p w:rsidR="00D435A6" w:rsidRDefault="00D435A6" w:rsidP="00D435A6">
                      <w:pPr>
                        <w:ind w:left="284" w:right="131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This is our third festival, which we hope will be bigger and better than ever. In addition to children’s bicycle activities &amp; races, stalls, security marking, maintenance checks and attractions for all the family, we will be organising an off-road cycle route for older children and adults.</w:t>
                      </w:r>
                    </w:p>
                    <w:p w:rsidR="00D435A6" w:rsidRPr="005A660D" w:rsidRDefault="00D435A6" w:rsidP="00D435A6">
                      <w:pPr>
                        <w:ind w:left="284" w:right="131"/>
                        <w:rPr>
                          <w:rFonts w:ascii="Arial" w:hAnsi="Arial" w:cs="Arial"/>
                          <w:sz w:val="24"/>
                          <w:szCs w:val="24"/>
                          <w:highlight w:val="yellow"/>
                        </w:rPr>
                      </w:pPr>
                      <w:r w:rsidRPr="005A660D">
                        <w:rPr>
                          <w:rFonts w:ascii="Arial" w:hAnsi="Arial" w:cs="Arial"/>
                          <w:sz w:val="24"/>
                          <w:szCs w:val="24"/>
                          <w:highlight w:val="yellow"/>
                        </w:rPr>
                        <w:t>The prize for completing the course will be one of our very own Disley Cycling Festival T Shirts – and that is where we need you!</w:t>
                      </w:r>
                    </w:p>
                    <w:p w:rsidR="00D435A6" w:rsidRDefault="00D435A6" w:rsidP="00D435A6">
                      <w:pPr>
                        <w:ind w:left="284" w:right="131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5A660D">
                        <w:rPr>
                          <w:rFonts w:ascii="Arial" w:hAnsi="Arial" w:cs="Arial"/>
                          <w:sz w:val="24"/>
                          <w:szCs w:val="24"/>
                          <w:highlight w:val="yellow"/>
                        </w:rPr>
                        <w:t xml:space="preserve">We are inviting </w:t>
                      </w:r>
                      <w:r w:rsidR="00BC3545" w:rsidRPr="005A660D">
                        <w:rPr>
                          <w:rFonts w:ascii="Arial" w:hAnsi="Arial" w:cs="Arial"/>
                          <w:sz w:val="24"/>
                          <w:szCs w:val="24"/>
                          <w:highlight w:val="yellow"/>
                        </w:rPr>
                        <w:t>pupils</w:t>
                      </w:r>
                      <w:r w:rsidR="00BC3545" w:rsidRPr="005A660D">
                        <w:rPr>
                          <w:rFonts w:ascii="Arial" w:hAnsi="Arial" w:cs="Arial"/>
                          <w:color w:val="FF0000"/>
                          <w:sz w:val="24"/>
                          <w:szCs w:val="24"/>
                          <w:highlight w:val="yellow"/>
                        </w:rPr>
                        <w:t xml:space="preserve"> </w:t>
                      </w:r>
                      <w:r w:rsidRPr="005A660D">
                        <w:rPr>
                          <w:rFonts w:ascii="Arial" w:hAnsi="Arial" w:cs="Arial"/>
                          <w:sz w:val="24"/>
                          <w:szCs w:val="24"/>
                          <w:highlight w:val="yellow"/>
                        </w:rPr>
                        <w:t>from local primary schools to get creative and create a logo, emblem or colourful design to represent the festival.</w:t>
                      </w:r>
                    </w:p>
                    <w:p w:rsidR="00D435A6" w:rsidRPr="00B039E4" w:rsidRDefault="00D435A6" w:rsidP="00D435A6">
                      <w:pPr>
                        <w:ind w:left="284" w:right="131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The </w:t>
                      </w:r>
                      <w:r w:rsidR="00BC3545" w:rsidRPr="00B039E4">
                        <w:rPr>
                          <w:rFonts w:ascii="Arial" w:hAnsi="Arial" w:cs="Arial"/>
                          <w:sz w:val="24"/>
                          <w:szCs w:val="24"/>
                        </w:rPr>
                        <w:t>winning</w:t>
                      </w:r>
                      <w:r w:rsidRPr="00BC3545">
                        <w:rPr>
                          <w:rFonts w:ascii="Arial" w:hAnsi="Arial" w:cs="Arial"/>
                          <w:color w:val="FF0000"/>
                          <w:sz w:val="24"/>
                          <w:szCs w:val="24"/>
                        </w:rPr>
                        <w:t xml:space="preserve"> </w:t>
                      </w:r>
                      <w:r w:rsidR="00BC3545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design will be printed on the T shirts that </w:t>
                      </w:r>
                      <w:r w:rsidRPr="00B039E4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will </w:t>
                      </w:r>
                      <w:r w:rsidR="00BC3545" w:rsidRPr="00B039E4">
                        <w:rPr>
                          <w:rFonts w:ascii="Arial" w:hAnsi="Arial" w:cs="Arial"/>
                          <w:sz w:val="24"/>
                          <w:szCs w:val="24"/>
                        </w:rPr>
                        <w:t>be</w:t>
                      </w:r>
                      <w:r w:rsidR="00BC3545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present</w:t>
                      </w:r>
                      <w:r w:rsidR="00BC3545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ed 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to all cyclists who complete the route – so the winner will see their design bein</w:t>
                      </w:r>
                      <w:r w:rsidR="00BC3545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g worn around the village!  </w:t>
                      </w:r>
                      <w:r w:rsidR="00BC3545" w:rsidRPr="00B039E4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The winner will also receive </w:t>
                      </w:r>
                      <w:r w:rsidRPr="00B039E4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a </w:t>
                      </w:r>
                      <w:r w:rsidR="00BC3545" w:rsidRPr="00B039E4">
                        <w:rPr>
                          <w:rFonts w:ascii="Arial" w:hAnsi="Arial" w:cs="Arial"/>
                          <w:sz w:val="24"/>
                          <w:szCs w:val="24"/>
                        </w:rPr>
                        <w:t>special prize.</w:t>
                      </w:r>
                    </w:p>
                    <w:p w:rsidR="00D435A6" w:rsidRDefault="00D435A6" w:rsidP="00D435A6">
                      <w:pPr>
                        <w:ind w:left="284" w:right="131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You can use coloured pencils, paints or crayons. The winning design will definitely have a cycle theme, will almost fill the space and be bright and bold. You can enter as many times as you like.</w:t>
                      </w:r>
                    </w:p>
                    <w:p w:rsidR="00D435A6" w:rsidRDefault="00D435A6" w:rsidP="00D435A6">
                      <w:pPr>
                        <w:ind w:left="284" w:right="131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All entries must arrive in Disley Parish Council offices by 4pm on Friday </w:t>
                      </w:r>
                      <w:r w:rsidRPr="00B039E4">
                        <w:rPr>
                          <w:rFonts w:ascii="Arial" w:hAnsi="Arial" w:cs="Arial"/>
                          <w:sz w:val="24"/>
                          <w:szCs w:val="24"/>
                        </w:rPr>
                        <w:t>21</w:t>
                      </w:r>
                      <w:r w:rsidRPr="00B039E4">
                        <w:rPr>
                          <w:rFonts w:ascii="Arial" w:hAnsi="Arial" w:cs="Arial"/>
                          <w:sz w:val="24"/>
                          <w:szCs w:val="24"/>
                          <w:vertAlign w:val="superscript"/>
                        </w:rPr>
                        <w:t>st</w:t>
                      </w:r>
                      <w:r w:rsidRPr="00B039E4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August. Please use the space overleaf for your entry.</w:t>
                      </w:r>
                    </w:p>
                    <w:p w:rsidR="00D435A6" w:rsidRDefault="00D435A6" w:rsidP="00D435A6">
                      <w:pPr>
                        <w:ind w:left="284" w:right="131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Don’t forget to tell us your</w:t>
                      </w:r>
                      <w:r w:rsidR="005A660D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name, school and contact number!</w:t>
                      </w:r>
                    </w:p>
                    <w:p w:rsidR="00BC3545" w:rsidRPr="00B039E4" w:rsidRDefault="00BC3545" w:rsidP="00D435A6">
                      <w:pPr>
                        <w:ind w:left="284" w:right="131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B039E4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You can also </w:t>
                      </w:r>
                      <w:r w:rsidR="00A8348E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scan &amp; </w:t>
                      </w:r>
                      <w:r w:rsidRPr="00B039E4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email designs to </w:t>
                      </w:r>
                      <w:hyperlink r:id="rId7" w:history="1">
                        <w:r w:rsidRPr="00B039E4">
                          <w:rPr>
                            <w:rStyle w:val="Hyperlink"/>
                            <w:rFonts w:ascii="Arial" w:hAnsi="Arial" w:cs="Arial"/>
                            <w:color w:val="auto"/>
                            <w:sz w:val="24"/>
                            <w:szCs w:val="24"/>
                          </w:rPr>
                          <w:t>disley.pc@btconnect.com</w:t>
                        </w:r>
                      </w:hyperlink>
                      <w:r w:rsidRPr="00B039E4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  <w10:wrap type="through" anchory="page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137160</wp:posOffset>
                </wp:positionH>
                <wp:positionV relativeFrom="margin">
                  <wp:posOffset>0</wp:posOffset>
                </wp:positionV>
                <wp:extent cx="5039995" cy="6659880"/>
                <wp:effectExtent l="0" t="0" r="27305" b="26670"/>
                <wp:wrapThrough wrapText="bothSides">
                  <wp:wrapPolygon edited="0">
                    <wp:start x="0" y="0"/>
                    <wp:lineTo x="0" y="21625"/>
                    <wp:lineTo x="21635" y="21625"/>
                    <wp:lineTo x="21635" y="0"/>
                    <wp:lineTo x="0" y="0"/>
                  </wp:wrapPolygon>
                </wp:wrapThrough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039995" cy="66598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85000"/>
                            </a:schemeClr>
                          </a:solidFill>
                          <a:prstDash val="lgDash"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85931" w:rsidRDefault="00D635AA" w:rsidP="00D635AA">
                            <w:pPr>
                              <w:ind w:left="85" w:hanging="227"/>
                              <w:rPr>
                                <w:rFonts w:ascii="Arial" w:hAnsi="Arial" w:cs="Arial"/>
                              </w:rPr>
                            </w:pPr>
                            <w:r>
                              <w:t xml:space="preserve">     </w:t>
                            </w:r>
                            <w:r w:rsidRPr="00D635AA">
                              <w:rPr>
                                <w:rFonts w:ascii="Arial" w:hAnsi="Arial" w:cs="Arial"/>
                              </w:rPr>
                              <w:t xml:space="preserve">Please 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fold your design into the centre &amp; carefully seal with a small piece of sticky tape before </w:t>
                            </w:r>
                            <w:r w:rsidRPr="00D635AA">
                              <w:rPr>
                                <w:rFonts w:ascii="Arial" w:hAnsi="Arial" w:cs="Arial"/>
                              </w:rPr>
                              <w:t>return</w:t>
                            </w:r>
                            <w:r>
                              <w:rPr>
                                <w:rFonts w:ascii="Arial" w:hAnsi="Arial" w:cs="Arial"/>
                              </w:rPr>
                              <w:t>ing your</w:t>
                            </w:r>
                            <w:r w:rsidRPr="00D635AA">
                              <w:rPr>
                                <w:rFonts w:ascii="Arial" w:hAnsi="Arial" w:cs="Arial"/>
                              </w:rPr>
                              <w:t xml:space="preserve"> entry by Friday 21 August to</w:t>
                            </w:r>
                            <w:r>
                              <w:rPr>
                                <w:rFonts w:ascii="Arial" w:hAnsi="Arial" w:cs="Arial"/>
                              </w:rPr>
                              <w:t>:</w:t>
                            </w:r>
                          </w:p>
                          <w:p w:rsidR="00D635AA" w:rsidRDefault="00D635AA" w:rsidP="00D635AA">
                            <w:pPr>
                              <w:ind w:left="-142"/>
                              <w:rPr>
                                <w:rFonts w:ascii="Arial" w:hAnsi="Arial" w:cs="Arial"/>
                              </w:rPr>
                            </w:pPr>
                          </w:p>
                          <w:p w:rsidR="00D635AA" w:rsidRDefault="00D635AA" w:rsidP="00D635AA">
                            <w:pPr>
                              <w:ind w:left="-142"/>
                              <w:rPr>
                                <w:rFonts w:ascii="Arial" w:hAnsi="Arial" w:cs="Arial"/>
                              </w:rPr>
                            </w:pPr>
                          </w:p>
                          <w:p w:rsidR="00D635AA" w:rsidRDefault="00D635AA" w:rsidP="00D635AA">
                            <w:pPr>
                              <w:ind w:left="-142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</w:r>
                          </w:p>
                          <w:p w:rsidR="00D635AA" w:rsidRDefault="00D635AA" w:rsidP="00D635AA">
                            <w:pPr>
                              <w:ind w:left="-142"/>
                              <w:rPr>
                                <w:rFonts w:ascii="Arial" w:hAnsi="Arial" w:cs="Arial"/>
                              </w:rPr>
                            </w:pPr>
                          </w:p>
                          <w:p w:rsidR="00D635AA" w:rsidRDefault="00D635AA" w:rsidP="00D635AA">
                            <w:pPr>
                              <w:ind w:left="-142"/>
                              <w:rPr>
                                <w:rFonts w:ascii="Arial" w:hAnsi="Arial" w:cs="Arial"/>
                              </w:rPr>
                            </w:pPr>
                          </w:p>
                          <w:p w:rsidR="00D635AA" w:rsidRPr="00D635AA" w:rsidRDefault="00A77CDA" w:rsidP="00D635AA">
                            <w:pPr>
                              <w:ind w:left="578" w:firstLine="862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6"/>
                              </w:rPr>
                              <w:t>Disley Cycling Festival Design</w:t>
                            </w:r>
                            <w:r w:rsidR="00D635AA" w:rsidRPr="00D635AA">
                              <w:rPr>
                                <w:rFonts w:ascii="Arial" w:hAnsi="Arial" w:cs="Arial"/>
                                <w:sz w:val="36"/>
                              </w:rPr>
                              <w:t xml:space="preserve"> Competition</w:t>
                            </w:r>
                          </w:p>
                          <w:p w:rsidR="00D635AA" w:rsidRPr="00D635AA" w:rsidRDefault="00D635AA" w:rsidP="00D635AA">
                            <w:pPr>
                              <w:ind w:left="-142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 w:rsidRPr="00D635AA">
                              <w:rPr>
                                <w:rFonts w:ascii="Arial" w:hAnsi="Arial" w:cs="Arial"/>
                                <w:sz w:val="36"/>
                              </w:rPr>
                              <w:tab/>
                            </w:r>
                            <w:r w:rsidRPr="00D635AA">
                              <w:rPr>
                                <w:rFonts w:ascii="Arial" w:hAnsi="Arial" w:cs="Arial"/>
                                <w:sz w:val="36"/>
                              </w:rPr>
                              <w:tab/>
                            </w:r>
                            <w:r w:rsidRPr="00D635AA">
                              <w:rPr>
                                <w:rFonts w:ascii="Arial" w:hAnsi="Arial" w:cs="Arial"/>
                                <w:sz w:val="36"/>
                              </w:rPr>
                              <w:tab/>
                            </w:r>
                            <w:proofErr w:type="gramStart"/>
                            <w:r w:rsidRPr="00D635AA">
                              <w:rPr>
                                <w:rFonts w:ascii="Arial" w:hAnsi="Arial" w:cs="Arial"/>
                                <w:sz w:val="36"/>
                              </w:rPr>
                              <w:t>c/o</w:t>
                            </w:r>
                            <w:proofErr w:type="gramEnd"/>
                            <w:r w:rsidRPr="00D635AA">
                              <w:rPr>
                                <w:rFonts w:ascii="Arial" w:hAnsi="Arial" w:cs="Arial"/>
                                <w:sz w:val="36"/>
                              </w:rPr>
                              <w:t xml:space="preserve"> Disley Parish Council Offices</w:t>
                            </w:r>
                          </w:p>
                          <w:p w:rsidR="00D635AA" w:rsidRPr="00D635AA" w:rsidRDefault="00D635AA" w:rsidP="00D635AA">
                            <w:pPr>
                              <w:ind w:left="-142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 w:rsidRPr="00D635AA">
                              <w:rPr>
                                <w:rFonts w:ascii="Arial" w:hAnsi="Arial" w:cs="Arial"/>
                                <w:sz w:val="36"/>
                              </w:rPr>
                              <w:tab/>
                            </w:r>
                            <w:r w:rsidRPr="00D635AA">
                              <w:rPr>
                                <w:rFonts w:ascii="Arial" w:hAnsi="Arial" w:cs="Arial"/>
                                <w:sz w:val="36"/>
                              </w:rPr>
                              <w:tab/>
                            </w:r>
                            <w:r w:rsidRPr="00D635AA">
                              <w:rPr>
                                <w:rFonts w:ascii="Arial" w:hAnsi="Arial" w:cs="Arial"/>
                                <w:sz w:val="36"/>
                              </w:rPr>
                              <w:tab/>
                              <w:t>19 Buxton Old Road</w:t>
                            </w:r>
                          </w:p>
                          <w:p w:rsidR="00D635AA" w:rsidRPr="00D635AA" w:rsidRDefault="00D635AA" w:rsidP="00D635AA">
                            <w:pPr>
                              <w:ind w:left="-142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 w:rsidRPr="00D635AA">
                              <w:rPr>
                                <w:rFonts w:ascii="Arial" w:hAnsi="Arial" w:cs="Arial"/>
                                <w:sz w:val="36"/>
                              </w:rPr>
                              <w:tab/>
                            </w:r>
                            <w:r w:rsidRPr="00D635AA">
                              <w:rPr>
                                <w:rFonts w:ascii="Arial" w:hAnsi="Arial" w:cs="Arial"/>
                                <w:sz w:val="36"/>
                              </w:rPr>
                              <w:tab/>
                            </w:r>
                            <w:r w:rsidRPr="00D635AA">
                              <w:rPr>
                                <w:rFonts w:ascii="Arial" w:hAnsi="Arial" w:cs="Arial"/>
                                <w:sz w:val="36"/>
                              </w:rPr>
                              <w:tab/>
                              <w:t xml:space="preserve">Disley, Stockport </w:t>
                            </w:r>
                          </w:p>
                          <w:p w:rsidR="00D635AA" w:rsidRPr="00D635AA" w:rsidRDefault="00D635AA" w:rsidP="00D635AA">
                            <w:pPr>
                              <w:ind w:left="-142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 w:rsidRPr="00D635AA">
                              <w:rPr>
                                <w:rFonts w:ascii="Arial" w:hAnsi="Arial" w:cs="Arial"/>
                                <w:sz w:val="36"/>
                              </w:rPr>
                              <w:tab/>
                            </w:r>
                            <w:r w:rsidRPr="00D635AA">
                              <w:rPr>
                                <w:rFonts w:ascii="Arial" w:hAnsi="Arial" w:cs="Arial"/>
                                <w:sz w:val="36"/>
                              </w:rPr>
                              <w:tab/>
                            </w:r>
                            <w:r w:rsidRPr="00D635AA">
                              <w:rPr>
                                <w:rFonts w:ascii="Arial" w:hAnsi="Arial" w:cs="Arial"/>
                                <w:sz w:val="36"/>
                              </w:rPr>
                              <w:tab/>
                              <w:t xml:space="preserve">SK12 2BB </w:t>
                            </w:r>
                          </w:p>
                          <w:p w:rsidR="00D635AA" w:rsidRDefault="00D635AA" w:rsidP="00185931">
                            <w:pPr>
                              <w:ind w:left="-142"/>
                            </w:pPr>
                          </w:p>
                          <w:p w:rsidR="00D635AA" w:rsidRDefault="00D635AA" w:rsidP="00185931">
                            <w:pPr>
                              <w:ind w:left="-142"/>
                            </w:pPr>
                          </w:p>
                          <w:p w:rsidR="00D635AA" w:rsidRDefault="00D635AA" w:rsidP="00185931">
                            <w:pPr>
                              <w:ind w:left="-142"/>
                            </w:pPr>
                          </w:p>
                          <w:p w:rsidR="00D635AA" w:rsidRDefault="00D635AA" w:rsidP="00185931">
                            <w:pPr>
                              <w:ind w:left="-142"/>
                            </w:pPr>
                          </w:p>
                          <w:p w:rsidR="00D635AA" w:rsidRDefault="00D635AA" w:rsidP="00185931">
                            <w:pPr>
                              <w:ind w:left="-142"/>
                            </w:pPr>
                          </w:p>
                          <w:p w:rsidR="00D635AA" w:rsidRDefault="00D635AA" w:rsidP="00185931">
                            <w:pPr>
                              <w:ind w:left="-142"/>
                            </w:pPr>
                          </w:p>
                        </w:txbxContent>
                      </wps:txbx>
                      <wps:bodyPr rot="0" spcFirstLastPara="0" vertOverflow="overflow" horzOverflow="overflow" vert="vert270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id="Text Box 1" o:spid="_x0000_s1027" type="#_x0000_t202" style="position:absolute;margin-left:-10.8pt;margin-top:0;width:396.85pt;height:524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" fillcolor="white [3201]" strokecolor="#d8d8d8 [2732]" strokeweight=".5pt">
                <v:stroke dashstyle="longDash"/>
                <v:path arrowok="t"/>
                <v:textbox style="layout-flow:vertical;mso-layout-flow-alt:bottom-to-top">
                  <w:txbxContent>
                    <w:p w:rsidR="00185931" w:rsidRDefault="00D635AA" w:rsidP="00D635AA">
                      <w:pPr>
                        <w:ind w:left="85" w:hanging="227"/>
                        <w:rPr>
                          <w:rFonts w:ascii="Arial" w:hAnsi="Arial" w:cs="Arial"/>
                        </w:rPr>
                      </w:pPr>
                      <w:r>
                        <w:t xml:space="preserve">     </w:t>
                      </w:r>
                      <w:r w:rsidRPr="00D635AA">
                        <w:rPr>
                          <w:rFonts w:ascii="Arial" w:hAnsi="Arial" w:cs="Arial"/>
                        </w:rPr>
                        <w:t xml:space="preserve">Please </w:t>
                      </w:r>
                      <w:r>
                        <w:rPr>
                          <w:rFonts w:ascii="Arial" w:hAnsi="Arial" w:cs="Arial"/>
                        </w:rPr>
                        <w:t xml:space="preserve">fold your design into the centre &amp; carefully seal with a small piece of sticky tape before </w:t>
                      </w:r>
                      <w:r w:rsidRPr="00D635AA">
                        <w:rPr>
                          <w:rFonts w:ascii="Arial" w:hAnsi="Arial" w:cs="Arial"/>
                        </w:rPr>
                        <w:t>return</w:t>
                      </w:r>
                      <w:r>
                        <w:rPr>
                          <w:rFonts w:ascii="Arial" w:hAnsi="Arial" w:cs="Arial"/>
                        </w:rPr>
                        <w:t>ing your</w:t>
                      </w:r>
                      <w:r w:rsidRPr="00D635AA">
                        <w:rPr>
                          <w:rFonts w:ascii="Arial" w:hAnsi="Arial" w:cs="Arial"/>
                        </w:rPr>
                        <w:t xml:space="preserve"> entry by Friday 21 August to</w:t>
                      </w:r>
                      <w:r>
                        <w:rPr>
                          <w:rFonts w:ascii="Arial" w:hAnsi="Arial" w:cs="Arial"/>
                        </w:rPr>
                        <w:t>:</w:t>
                      </w:r>
                    </w:p>
                    <w:p w:rsidR="00D635AA" w:rsidRDefault="00D635AA" w:rsidP="00D635AA">
                      <w:pPr>
                        <w:ind w:left="-142"/>
                        <w:rPr>
                          <w:rFonts w:ascii="Arial" w:hAnsi="Arial" w:cs="Arial"/>
                        </w:rPr>
                      </w:pPr>
                    </w:p>
                    <w:p w:rsidR="00D635AA" w:rsidRDefault="00D635AA" w:rsidP="00D635AA">
                      <w:pPr>
                        <w:ind w:left="-142"/>
                        <w:rPr>
                          <w:rFonts w:ascii="Arial" w:hAnsi="Arial" w:cs="Arial"/>
                        </w:rPr>
                      </w:pPr>
                    </w:p>
                    <w:p w:rsidR="00D635AA" w:rsidRDefault="00D635AA" w:rsidP="00D635AA">
                      <w:pPr>
                        <w:ind w:left="-142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ab/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</w:p>
                    <w:p w:rsidR="00D635AA" w:rsidRDefault="00D635AA" w:rsidP="00D635AA">
                      <w:pPr>
                        <w:ind w:left="-142"/>
                        <w:rPr>
                          <w:rFonts w:ascii="Arial" w:hAnsi="Arial" w:cs="Arial"/>
                        </w:rPr>
                      </w:pPr>
                    </w:p>
                    <w:p w:rsidR="00D635AA" w:rsidRDefault="00D635AA" w:rsidP="00D635AA">
                      <w:pPr>
                        <w:ind w:left="-142"/>
                        <w:rPr>
                          <w:rFonts w:ascii="Arial" w:hAnsi="Arial" w:cs="Arial"/>
                        </w:rPr>
                      </w:pPr>
                    </w:p>
                    <w:p w:rsidR="00D635AA" w:rsidRPr="00D635AA" w:rsidRDefault="00A77CDA" w:rsidP="00D635AA">
                      <w:pPr>
                        <w:ind w:left="578" w:firstLine="862"/>
                        <w:rPr>
                          <w:rFonts w:ascii="Arial" w:hAnsi="Arial" w:cs="Arial"/>
                          <w:sz w:val="36"/>
                        </w:rPr>
                      </w:pPr>
                      <w:r>
                        <w:rPr>
                          <w:rFonts w:ascii="Arial" w:hAnsi="Arial" w:cs="Arial"/>
                          <w:sz w:val="36"/>
                        </w:rPr>
                        <w:t>Disley Cycling Festival Design</w:t>
                      </w:r>
                      <w:r w:rsidR="00D635AA" w:rsidRPr="00D635AA">
                        <w:rPr>
                          <w:rFonts w:ascii="Arial" w:hAnsi="Arial" w:cs="Arial"/>
                          <w:sz w:val="36"/>
                        </w:rPr>
                        <w:t xml:space="preserve"> Competition</w:t>
                      </w:r>
                    </w:p>
                    <w:p w:rsidR="00D635AA" w:rsidRPr="00D635AA" w:rsidRDefault="00D635AA" w:rsidP="00D635AA">
                      <w:pPr>
                        <w:ind w:left="-142"/>
                        <w:rPr>
                          <w:rFonts w:ascii="Arial" w:hAnsi="Arial" w:cs="Arial"/>
                          <w:sz w:val="36"/>
                        </w:rPr>
                      </w:pPr>
                      <w:r w:rsidRPr="00D635AA">
                        <w:rPr>
                          <w:rFonts w:ascii="Arial" w:hAnsi="Arial" w:cs="Arial"/>
                          <w:sz w:val="36"/>
                        </w:rPr>
                        <w:tab/>
                      </w:r>
                      <w:r w:rsidRPr="00D635AA">
                        <w:rPr>
                          <w:rFonts w:ascii="Arial" w:hAnsi="Arial" w:cs="Arial"/>
                          <w:sz w:val="36"/>
                        </w:rPr>
                        <w:tab/>
                      </w:r>
                      <w:r w:rsidRPr="00D635AA">
                        <w:rPr>
                          <w:rFonts w:ascii="Arial" w:hAnsi="Arial" w:cs="Arial"/>
                          <w:sz w:val="36"/>
                        </w:rPr>
                        <w:tab/>
                      </w:r>
                      <w:proofErr w:type="gramStart"/>
                      <w:r w:rsidRPr="00D635AA">
                        <w:rPr>
                          <w:rFonts w:ascii="Arial" w:hAnsi="Arial" w:cs="Arial"/>
                          <w:sz w:val="36"/>
                        </w:rPr>
                        <w:t>c/o</w:t>
                      </w:r>
                      <w:proofErr w:type="gramEnd"/>
                      <w:r w:rsidRPr="00D635AA">
                        <w:rPr>
                          <w:rFonts w:ascii="Arial" w:hAnsi="Arial" w:cs="Arial"/>
                          <w:sz w:val="36"/>
                        </w:rPr>
                        <w:t xml:space="preserve"> Disley Parish Council Offices</w:t>
                      </w:r>
                    </w:p>
                    <w:p w:rsidR="00D635AA" w:rsidRPr="00D635AA" w:rsidRDefault="00D635AA" w:rsidP="00D635AA">
                      <w:pPr>
                        <w:ind w:left="-142"/>
                        <w:rPr>
                          <w:rFonts w:ascii="Arial" w:hAnsi="Arial" w:cs="Arial"/>
                          <w:sz w:val="36"/>
                        </w:rPr>
                      </w:pPr>
                      <w:r w:rsidRPr="00D635AA">
                        <w:rPr>
                          <w:rFonts w:ascii="Arial" w:hAnsi="Arial" w:cs="Arial"/>
                          <w:sz w:val="36"/>
                        </w:rPr>
                        <w:tab/>
                      </w:r>
                      <w:r w:rsidRPr="00D635AA">
                        <w:rPr>
                          <w:rFonts w:ascii="Arial" w:hAnsi="Arial" w:cs="Arial"/>
                          <w:sz w:val="36"/>
                        </w:rPr>
                        <w:tab/>
                      </w:r>
                      <w:r w:rsidRPr="00D635AA">
                        <w:rPr>
                          <w:rFonts w:ascii="Arial" w:hAnsi="Arial" w:cs="Arial"/>
                          <w:sz w:val="36"/>
                        </w:rPr>
                        <w:tab/>
                        <w:t>19 Buxton Old Road</w:t>
                      </w:r>
                    </w:p>
                    <w:p w:rsidR="00D635AA" w:rsidRPr="00D635AA" w:rsidRDefault="00D635AA" w:rsidP="00D635AA">
                      <w:pPr>
                        <w:ind w:left="-142"/>
                        <w:rPr>
                          <w:rFonts w:ascii="Arial" w:hAnsi="Arial" w:cs="Arial"/>
                          <w:sz w:val="36"/>
                        </w:rPr>
                      </w:pPr>
                      <w:r w:rsidRPr="00D635AA">
                        <w:rPr>
                          <w:rFonts w:ascii="Arial" w:hAnsi="Arial" w:cs="Arial"/>
                          <w:sz w:val="36"/>
                        </w:rPr>
                        <w:tab/>
                      </w:r>
                      <w:r w:rsidRPr="00D635AA">
                        <w:rPr>
                          <w:rFonts w:ascii="Arial" w:hAnsi="Arial" w:cs="Arial"/>
                          <w:sz w:val="36"/>
                        </w:rPr>
                        <w:tab/>
                      </w:r>
                      <w:r w:rsidRPr="00D635AA">
                        <w:rPr>
                          <w:rFonts w:ascii="Arial" w:hAnsi="Arial" w:cs="Arial"/>
                          <w:sz w:val="36"/>
                        </w:rPr>
                        <w:tab/>
                        <w:t xml:space="preserve">Disley, Stockport </w:t>
                      </w:r>
                    </w:p>
                    <w:p w:rsidR="00D635AA" w:rsidRPr="00D635AA" w:rsidRDefault="00D635AA" w:rsidP="00D635AA">
                      <w:pPr>
                        <w:ind w:left="-142"/>
                        <w:rPr>
                          <w:rFonts w:ascii="Arial" w:hAnsi="Arial" w:cs="Arial"/>
                          <w:sz w:val="36"/>
                        </w:rPr>
                      </w:pPr>
                      <w:r w:rsidRPr="00D635AA">
                        <w:rPr>
                          <w:rFonts w:ascii="Arial" w:hAnsi="Arial" w:cs="Arial"/>
                          <w:sz w:val="36"/>
                        </w:rPr>
                        <w:tab/>
                      </w:r>
                      <w:r w:rsidRPr="00D635AA">
                        <w:rPr>
                          <w:rFonts w:ascii="Arial" w:hAnsi="Arial" w:cs="Arial"/>
                          <w:sz w:val="36"/>
                        </w:rPr>
                        <w:tab/>
                      </w:r>
                      <w:r w:rsidRPr="00D635AA">
                        <w:rPr>
                          <w:rFonts w:ascii="Arial" w:hAnsi="Arial" w:cs="Arial"/>
                          <w:sz w:val="36"/>
                        </w:rPr>
                        <w:tab/>
                        <w:t xml:space="preserve">SK12 2BB </w:t>
                      </w:r>
                    </w:p>
                    <w:p w:rsidR="00D635AA" w:rsidRDefault="00D635AA" w:rsidP="00185931">
                      <w:pPr>
                        <w:ind w:left="-142"/>
                      </w:pPr>
                    </w:p>
                    <w:p w:rsidR="00D635AA" w:rsidRDefault="00D635AA" w:rsidP="00185931">
                      <w:pPr>
                        <w:ind w:left="-142"/>
                      </w:pPr>
                    </w:p>
                    <w:p w:rsidR="00D635AA" w:rsidRDefault="00D635AA" w:rsidP="00185931">
                      <w:pPr>
                        <w:ind w:left="-142"/>
                      </w:pPr>
                    </w:p>
                    <w:p w:rsidR="00D635AA" w:rsidRDefault="00D635AA" w:rsidP="00185931">
                      <w:pPr>
                        <w:ind w:left="-142"/>
                      </w:pPr>
                    </w:p>
                    <w:p w:rsidR="00D635AA" w:rsidRDefault="00D635AA" w:rsidP="00185931">
                      <w:pPr>
                        <w:ind w:left="-142"/>
                      </w:pPr>
                    </w:p>
                    <w:p w:rsidR="00D635AA" w:rsidRDefault="00D635AA" w:rsidP="00185931">
                      <w:pPr>
                        <w:ind w:left="-142"/>
                      </w:pPr>
                    </w:p>
                  </w:txbxContent>
                </v:textbox>
                <w10:wrap type="through" anchory="margin"/>
              </v:shape>
            </w:pict>
          </mc:Fallback>
        </mc:AlternateContent>
      </w:r>
    </w:p>
    <w:sectPr w:rsidR="00D635AA" w:rsidSect="00D635AA">
      <w:pgSz w:w="16838" w:h="11906" w:orient="landscape"/>
      <w:pgMar w:top="720" w:right="720" w:bottom="720" w:left="720" w:header="708" w:footer="708" w:gutter="0"/>
      <w:pgBorders w:display="firstPage"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Oswald">
    <w:altName w:val="Times New Roman"/>
    <w:charset w:val="00"/>
    <w:family w:val="auto"/>
    <w:pitch w:val="variable"/>
    <w:sig w:usb0="00000001" w:usb1="4000004B" w:usb2="00000000" w:usb3="00000000" w:csb0="0000009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LAwMbI0MzE3NzC0sDRQ0lEKTi0uzszPAykwrgUAJ/bQ9CwAAAA="/>
  </w:docVars>
  <w:rsids>
    <w:rsidRoot w:val="00185931"/>
    <w:rsid w:val="00185931"/>
    <w:rsid w:val="001E1A08"/>
    <w:rsid w:val="002572DE"/>
    <w:rsid w:val="004461A6"/>
    <w:rsid w:val="005A660D"/>
    <w:rsid w:val="00635DC8"/>
    <w:rsid w:val="00672E5E"/>
    <w:rsid w:val="00676247"/>
    <w:rsid w:val="00A77CDA"/>
    <w:rsid w:val="00A8348E"/>
    <w:rsid w:val="00B039E4"/>
    <w:rsid w:val="00BC3545"/>
    <w:rsid w:val="00C471EE"/>
    <w:rsid w:val="00C67A74"/>
    <w:rsid w:val="00D435A6"/>
    <w:rsid w:val="00D635AA"/>
    <w:rsid w:val="00F24118"/>
    <w:rsid w:val="00F354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35DC8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72E5E"/>
    <w:pPr>
      <w:keepNext/>
      <w:keepLines/>
      <w:spacing w:before="240" w:after="0"/>
      <w:outlineLvl w:val="0"/>
    </w:pPr>
    <w:rPr>
      <w:rFonts w:ascii="Oswald" w:eastAsiaTheme="majorEastAsia" w:hAnsi="Oswald" w:cstheme="majorBidi"/>
      <w:color w:val="661D2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72E5E"/>
    <w:rPr>
      <w:rFonts w:ascii="Oswald" w:eastAsiaTheme="majorEastAsia" w:hAnsi="Oswald" w:cstheme="majorBidi"/>
      <w:color w:val="661D2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71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71E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C3545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35DC8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72E5E"/>
    <w:pPr>
      <w:keepNext/>
      <w:keepLines/>
      <w:spacing w:before="240" w:after="0"/>
      <w:outlineLvl w:val="0"/>
    </w:pPr>
    <w:rPr>
      <w:rFonts w:ascii="Oswald" w:eastAsiaTheme="majorEastAsia" w:hAnsi="Oswald" w:cstheme="majorBidi"/>
      <w:color w:val="661D2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72E5E"/>
    <w:rPr>
      <w:rFonts w:ascii="Oswald" w:eastAsiaTheme="majorEastAsia" w:hAnsi="Oswald" w:cstheme="majorBidi"/>
      <w:color w:val="661D2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71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71E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C354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disley.pc@btconnect.com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mailto:disley.pc@btconnect.com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</Words>
  <Characters>14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z</dc:creator>
  <cp:lastModifiedBy>Disley PC</cp:lastModifiedBy>
  <cp:revision>3</cp:revision>
  <cp:lastPrinted>2015-07-08T18:53:00Z</cp:lastPrinted>
  <dcterms:created xsi:type="dcterms:W3CDTF">2015-07-10T11:46:00Z</dcterms:created>
  <dcterms:modified xsi:type="dcterms:W3CDTF">2015-07-10T11:46:00Z</dcterms:modified>
</cp:coreProperties>
</file>